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05C4" w14:textId="3E53BAA4" w:rsidR="009E7089" w:rsidRDefault="009E7089" w:rsidP="009E7089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162416">
        <w:rPr>
          <w:sz w:val="34"/>
          <w:szCs w:val="34"/>
        </w:rPr>
        <w:t>10</w:t>
      </w:r>
    </w:p>
    <w:p w14:paraId="442BDCB6" w14:textId="77777777" w:rsidR="009E7089" w:rsidRDefault="009E7089" w:rsidP="009E7089">
      <w:pPr>
        <w:pStyle w:val="Body"/>
        <w:jc w:val="center"/>
        <w:rPr>
          <w:sz w:val="12"/>
          <w:szCs w:val="12"/>
        </w:rPr>
      </w:pPr>
    </w:p>
    <w:p w14:paraId="61BF07E9" w14:textId="4567CEE3" w:rsidR="009E7089" w:rsidRDefault="009E7089" w:rsidP="009E7089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3226B5" w:rsidRPr="0014606D">
        <w:rPr>
          <w:rFonts w:ascii="Algerian" w:hAnsi="Algerian"/>
          <w:sz w:val="28"/>
          <w:szCs w:val="28"/>
        </w:rPr>
        <w:t>SETHI</w:t>
      </w:r>
      <w:r w:rsidR="003226B5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6C0017B2" w14:textId="77777777" w:rsidR="00934787" w:rsidRDefault="00934787" w:rsidP="004B0EDA">
      <w:pPr>
        <w:shd w:val="clear" w:color="auto" w:fill="FFFFFF"/>
        <w:spacing w:after="0" w:line="240" w:lineRule="auto"/>
        <w:textAlignment w:val="baseline"/>
      </w:pPr>
    </w:p>
    <w:p w14:paraId="30A3A443" w14:textId="0A97CEBD" w:rsidR="00162416" w:rsidRPr="00162416" w:rsidRDefault="00162416" w:rsidP="00162416">
      <w:pPr>
        <w:numPr>
          <w:ilvl w:val="0"/>
          <w:numId w:val="6"/>
        </w:numPr>
        <w:shd w:val="clear" w:color="auto" w:fill="FFFFFF"/>
        <w:tabs>
          <w:tab w:val="clear" w:pos="0"/>
          <w:tab w:val="num" w:pos="-1080"/>
        </w:tabs>
        <w:spacing w:after="0" w:line="240" w:lineRule="auto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>Code Logic</w:t>
      </w:r>
      <w:r w:rsidR="004B0EDA" w:rsidRPr="004B0EDA"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>:</w:t>
      </w:r>
      <w:r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 xml:space="preserve"> - </w:t>
      </w:r>
      <w:r w:rsidRPr="00162416">
        <w:rPr>
          <w:sz w:val="28"/>
          <w:szCs w:val="28"/>
        </w:rPr>
        <w:t xml:space="preserve">We are given a starting city and we have to find the shortest distance to every city from this </w:t>
      </w:r>
      <w:r w:rsidRPr="00162416">
        <w:rPr>
          <w:sz w:val="28"/>
          <w:szCs w:val="28"/>
        </w:rPr>
        <w:t>city. So,</w:t>
      </w:r>
      <w:r w:rsidRPr="00162416">
        <w:rPr>
          <w:sz w:val="28"/>
          <w:szCs w:val="28"/>
        </w:rPr>
        <w:t xml:space="preserve"> this problem is similar to the single source shortest path problem. We can just use Dijkstra’s Algorithm to achieve the result. Below I have implemented the </w:t>
      </w:r>
      <w:r w:rsidRPr="00162416">
        <w:rPr>
          <w:sz w:val="28"/>
          <w:szCs w:val="28"/>
        </w:rPr>
        <w:t>Dijkstra’s</w:t>
      </w:r>
      <w:r w:rsidRPr="00162416">
        <w:rPr>
          <w:sz w:val="28"/>
          <w:szCs w:val="28"/>
        </w:rPr>
        <w:t xml:space="preserve"> algorithm using priority queue.</w:t>
      </w:r>
    </w:p>
    <w:p w14:paraId="5C0D4F33" w14:textId="77777777" w:rsidR="00162416" w:rsidRDefault="00162416" w:rsidP="004B0EDA">
      <w:pPr>
        <w:rPr>
          <w:rFonts w:ascii="Arial" w:hAnsi="Arial" w:cs="Arial"/>
          <w:sz w:val="28"/>
          <w:szCs w:val="28"/>
        </w:rPr>
      </w:pPr>
    </w:p>
    <w:p w14:paraId="7CEA5D4E" w14:textId="5D4931EE" w:rsidR="004B0EDA" w:rsidRDefault="00934787" w:rsidP="004B0EDA">
      <w:pPr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</w:rPr>
        <w:t>Code:-</w:t>
      </w:r>
      <w:proofErr w:type="gramEnd"/>
    </w:p>
    <w:p w14:paraId="6FEC017D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bit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dc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++.h&gt;</w:t>
      </w:r>
    </w:p>
    <w:p w14:paraId="4C020CC6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B0E538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564E49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6F008A"/>
          <w:sz w:val="19"/>
          <w:szCs w:val="19"/>
        </w:rPr>
        <w:t>f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a, b)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a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b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00064886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6F008A"/>
          <w:sz w:val="19"/>
          <w:szCs w:val="19"/>
        </w:rPr>
        <w:t>r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a, b)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a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b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-)</w:t>
      </w:r>
    </w:p>
    <w:p w14:paraId="0C18F5DA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vector&lt;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&gt; vi;</w:t>
      </w:r>
    </w:p>
    <w:p w14:paraId="349C7660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first</w:t>
      </w:r>
    </w:p>
    <w:p w14:paraId="717621A0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 second</w:t>
      </w:r>
    </w:p>
    <w:p w14:paraId="5BF4DC34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fas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            \</w:t>
      </w:r>
    </w:p>
    <w:p w14:paraId="5BB09214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o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ync_with_stdi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0); \</w:t>
      </w:r>
    </w:p>
    <w:p w14:paraId="1FE0E548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.ti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);                   \</w:t>
      </w:r>
    </w:p>
    <w:p w14:paraId="11C8B0BC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t.ti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);</w:t>
      </w:r>
    </w:p>
    <w:p w14:paraId="5B30CAE7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mod</w:t>
      </w:r>
      <w:r>
        <w:rPr>
          <w:rFonts w:ascii="Consolas" w:hAnsi="Consolas" w:cs="Consolas"/>
          <w:color w:val="000000"/>
          <w:sz w:val="19"/>
          <w:szCs w:val="19"/>
        </w:rPr>
        <w:t xml:space="preserve"> 1000000007</w:t>
      </w:r>
    </w:p>
    <w:p w14:paraId="79E4D901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P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sh_back</w:t>
      </w:r>
      <w:proofErr w:type="spellEnd"/>
    </w:p>
    <w:p w14:paraId="5B65FA71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M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pair</w:t>
      </w:r>
      <w:proofErr w:type="spellEnd"/>
    </w:p>
    <w:p w14:paraId="72459D49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PI</w:t>
      </w:r>
      <w:r>
        <w:rPr>
          <w:rFonts w:ascii="Consolas" w:hAnsi="Consolas" w:cs="Consolas"/>
          <w:color w:val="000000"/>
          <w:sz w:val="19"/>
          <w:szCs w:val="19"/>
        </w:rPr>
        <w:t xml:space="preserve"> 3.14159265358979323846</w:t>
      </w:r>
    </w:p>
    <w:p w14:paraId="73AFEA5C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all</w:t>
      </w:r>
      <w:r>
        <w:rPr>
          <w:rFonts w:ascii="Consolas" w:hAnsi="Consolas" w:cs="Consolas"/>
          <w:color w:val="000000"/>
          <w:sz w:val="19"/>
          <w:szCs w:val="19"/>
        </w:rPr>
        <w:t xml:space="preserve">(a)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.begi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3EBEBA8A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mx</w:t>
      </w:r>
      <w:r>
        <w:rPr>
          <w:rFonts w:ascii="Consolas" w:hAnsi="Consolas" w:cs="Consolas"/>
          <w:color w:val="000000"/>
          <w:sz w:val="19"/>
          <w:szCs w:val="19"/>
        </w:rPr>
        <w:t>(a)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_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all</w:t>
      </w:r>
      <w:r>
        <w:rPr>
          <w:rFonts w:ascii="Consolas" w:hAnsi="Consolas" w:cs="Consolas"/>
          <w:color w:val="000000"/>
          <w:sz w:val="19"/>
          <w:szCs w:val="19"/>
        </w:rPr>
        <w:t>(a))</w:t>
      </w:r>
    </w:p>
    <w:p w14:paraId="3607285C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m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a)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_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all</w:t>
      </w:r>
      <w:r>
        <w:rPr>
          <w:rFonts w:ascii="Consolas" w:hAnsi="Consolas" w:cs="Consolas"/>
          <w:color w:val="000000"/>
          <w:sz w:val="19"/>
          <w:szCs w:val="19"/>
        </w:rPr>
        <w:t>(a))</w:t>
      </w:r>
    </w:p>
    <w:p w14:paraId="4BA41E4C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NF = LLONG_MAX / 2;</w:t>
      </w:r>
    </w:p>
    <w:p w14:paraId="722B3162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2e5 + 1;</w:t>
      </w:r>
    </w:p>
    <w:p w14:paraId="7E126C64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23D538D5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F20AA3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18EDF16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11140F6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, m;</w:t>
      </w:r>
    </w:p>
    <w:p w14:paraId="5DF5DB7B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Input:-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BF1EDC7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n &gt;&gt; m;</w:t>
      </w:r>
    </w:p>
    <w:p w14:paraId="4B3BBAF1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ctor&lt;pair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n + 1];</w:t>
      </w:r>
    </w:p>
    <w:p w14:paraId="4D7F8C9C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m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31422D71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2D609B0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, b, c;</w:t>
      </w:r>
    </w:p>
    <w:p w14:paraId="783E8345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a &gt;&gt; b &gt;&gt; c;</w:t>
      </w:r>
    </w:p>
    <w:p w14:paraId="113EE235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s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{b, c});</w:t>
      </w:r>
    </w:p>
    <w:p w14:paraId="3478D3B6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b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s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{a, c});</w:t>
      </w:r>
    </w:p>
    <w:p w14:paraId="1A5EB966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EFB2E16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tance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n + 1];</w:t>
      </w:r>
    </w:p>
    <w:p w14:paraId="4523C607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n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0870D1B0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distance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 INT_MAX;</w:t>
      </w:r>
    </w:p>
    <w:p w14:paraId="6B2909ED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tance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] = 0;</w:t>
      </w:r>
    </w:p>
    <w:p w14:paraId="206EC3C2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ority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pair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58AA4A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rk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n + 1] = {0};</w:t>
      </w:r>
    </w:p>
    <w:p w14:paraId="6889B74A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q.pus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{0, 1});</w:t>
      </w:r>
    </w:p>
    <w:p w14:paraId="06498CFE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4EB2B075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{</w:t>
      </w:r>
    </w:p>
    <w:p w14:paraId="38285D95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pair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q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F9AF83D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q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7323790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ourc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.secon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.fir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C8A95CF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mark[source] = 1;</w:t>
      </w:r>
    </w:p>
    <w:p w14:paraId="4BA201D6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au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t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ource])</w:t>
      </w:r>
    </w:p>
    <w:p w14:paraId="212D4E34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21DE419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dge_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.seco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C490AA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ark[x] == 1)</w:t>
      </w:r>
    </w:p>
    <w:p w14:paraId="22EE8DB8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ontin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BF9C05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distance[source]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dge_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distance[x])</w:t>
      </w:r>
    </w:p>
    <w:p w14:paraId="35D12CEE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34B57A62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distance[x] = distance[source]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dge_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24C5DD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q.pus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{-distance[x], x});</w:t>
      </w:r>
    </w:p>
    <w:p w14:paraId="6AC774F7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00DF2517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B9E927D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D66828D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OUTPUT-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AB48F5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n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061AA631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1 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distance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&lt;&lt; 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664858" w14:textId="77777777" w:rsidR="00162416" w:rsidRDefault="00162416" w:rsidP="001624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1BAF338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13988423" w14:textId="461F16D0" w:rsidR="00934787" w:rsidRDefault="00BF2D6B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utput</w:t>
      </w:r>
      <w:r w:rsidR="00AD1C7D">
        <w:rPr>
          <w:rFonts w:ascii="Arial" w:hAnsi="Arial" w:cs="Arial"/>
          <w:sz w:val="28"/>
          <w:szCs w:val="28"/>
        </w:rPr>
        <w:t>: -</w:t>
      </w:r>
    </w:p>
    <w:p w14:paraId="3D90192C" w14:textId="3330A145" w:rsidR="004B0EDA" w:rsidRDefault="00162416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BA7AEE1" wp14:editId="516BD3A3">
            <wp:extent cx="5288738" cy="259864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738" cy="25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2DD6A" w14:textId="77777777" w:rsidR="004B0EDA" w:rsidRDefault="004B0EDA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</w:pPr>
    </w:p>
    <w:p w14:paraId="4B9B30D1" w14:textId="77777777" w:rsidR="004B0EDA" w:rsidRDefault="004B0EDA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</w:pPr>
    </w:p>
    <w:p w14:paraId="20DB4347" w14:textId="2F9C1099" w:rsidR="00162416" w:rsidRDefault="00162416" w:rsidP="00162416">
      <w:pPr>
        <w:pStyle w:val="Normal1"/>
        <w:rPr>
          <w:sz w:val="28"/>
          <w:szCs w:val="28"/>
        </w:rPr>
      </w:pPr>
      <w:r w:rsidRPr="00162416">
        <w:rPr>
          <w:rFonts w:ascii="Arial Narrow" w:hAnsi="Arial Narrow"/>
          <w:b/>
          <w:sz w:val="28"/>
          <w:szCs w:val="28"/>
        </w:rPr>
        <w:t>Time Complexity:</w:t>
      </w:r>
      <w:r>
        <w:rPr>
          <w:rFonts w:ascii="Arial Narrow" w:hAnsi="Arial Narrow"/>
          <w:b/>
          <w:sz w:val="28"/>
          <w:szCs w:val="28"/>
        </w:rPr>
        <w:t xml:space="preserve"> </w:t>
      </w:r>
      <w:r w:rsidRPr="00162416">
        <w:rPr>
          <w:rFonts w:ascii="Arial Narrow" w:hAnsi="Arial Narrow"/>
          <w:b/>
          <w:sz w:val="28"/>
          <w:szCs w:val="28"/>
        </w:rPr>
        <w:t>-</w:t>
      </w:r>
      <w:r>
        <w:rPr>
          <w:rFonts w:ascii="Arial Narrow" w:hAnsi="Arial Narrow"/>
          <w:b/>
          <w:sz w:val="28"/>
          <w:szCs w:val="28"/>
        </w:rPr>
        <w:t xml:space="preserve"> 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>O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 xml:space="preserve"> 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>(N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 xml:space="preserve"> 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>+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 xml:space="preserve"> 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>M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 xml:space="preserve"> </w:t>
      </w:r>
      <w:r w:rsidRPr="00162416">
        <w:rPr>
          <w:rFonts w:asciiTheme="majorHAnsi" w:hAnsiTheme="majorHAnsi" w:cstheme="majorHAnsi"/>
          <w:b/>
          <w:i/>
          <w:iCs/>
          <w:sz w:val="28"/>
          <w:szCs w:val="28"/>
          <w:u w:val="single"/>
        </w:rPr>
        <w:t>log(N))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where n is the number of vertices and m is the number of edges.</w:t>
      </w:r>
    </w:p>
    <w:p w14:paraId="16B0CA38" w14:textId="77777777" w:rsidR="00162416" w:rsidRDefault="00162416" w:rsidP="00162416">
      <w:pPr>
        <w:autoSpaceDE w:val="0"/>
        <w:autoSpaceDN w:val="0"/>
        <w:adjustRightInd w:val="0"/>
        <w:spacing w:line="240" w:lineRule="auto"/>
        <w:rPr>
          <w:b/>
          <w:sz w:val="32"/>
          <w:szCs w:val="32"/>
        </w:rPr>
      </w:pPr>
    </w:p>
    <w:p w14:paraId="1D6D6DB3" w14:textId="07F5C4A7" w:rsidR="00AD1C7D" w:rsidRDefault="00AD1C7D" w:rsidP="00934787">
      <w:pPr>
        <w:rPr>
          <w:rFonts w:ascii="Arial" w:hAnsi="Arial" w:cs="Arial"/>
          <w:sz w:val="28"/>
          <w:szCs w:val="28"/>
        </w:rPr>
      </w:pPr>
    </w:p>
    <w:p w14:paraId="7A85F722" w14:textId="0066C399" w:rsidR="006278BC" w:rsidRDefault="006278BC" w:rsidP="00934787">
      <w:pPr>
        <w:rPr>
          <w:rFonts w:ascii="Arial" w:hAnsi="Arial" w:cs="Arial"/>
          <w:sz w:val="28"/>
          <w:szCs w:val="28"/>
        </w:rPr>
      </w:pPr>
    </w:p>
    <w:p w14:paraId="016A7BF5" w14:textId="6D222265" w:rsidR="006278BC" w:rsidRDefault="006278BC" w:rsidP="00934787">
      <w:pPr>
        <w:rPr>
          <w:rFonts w:ascii="Arial" w:hAnsi="Arial" w:cs="Arial"/>
          <w:sz w:val="28"/>
          <w:szCs w:val="28"/>
        </w:rPr>
      </w:pPr>
    </w:p>
    <w:p w14:paraId="5E0FD1D5" w14:textId="1FF1D164" w:rsidR="006278BC" w:rsidRDefault="006278BC" w:rsidP="00934787">
      <w:pPr>
        <w:rPr>
          <w:rFonts w:ascii="Arial" w:hAnsi="Arial" w:cs="Arial"/>
          <w:sz w:val="28"/>
          <w:szCs w:val="28"/>
        </w:rPr>
      </w:pPr>
    </w:p>
    <w:p w14:paraId="1AFAAA38" w14:textId="26CE1EFE" w:rsidR="006278BC" w:rsidRDefault="006278BC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Graph: -</w:t>
      </w:r>
    </w:p>
    <w:p w14:paraId="4C87CD57" w14:textId="77777777" w:rsidR="006278BC" w:rsidRDefault="006278BC" w:rsidP="00934787">
      <w:pPr>
        <w:rPr>
          <w:rFonts w:ascii="Arial" w:hAnsi="Arial" w:cs="Arial"/>
          <w:sz w:val="28"/>
          <w:szCs w:val="28"/>
        </w:rPr>
      </w:pPr>
    </w:p>
    <w:p w14:paraId="1C1D38CD" w14:textId="596CCF96" w:rsidR="006278BC" w:rsidRPr="00934787" w:rsidRDefault="006278BC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E648ED3" wp14:editId="68BC9C89">
            <wp:extent cx="4016088" cy="3101609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310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78BC" w:rsidRPr="00934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49E"/>
    <w:multiLevelType w:val="multilevel"/>
    <w:tmpl w:val="90FC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55034"/>
    <w:multiLevelType w:val="multilevel"/>
    <w:tmpl w:val="21B23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9E4BBE"/>
    <w:multiLevelType w:val="multilevel"/>
    <w:tmpl w:val="E3E8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FD290D"/>
    <w:multiLevelType w:val="multilevel"/>
    <w:tmpl w:val="1A00D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79C4368"/>
    <w:multiLevelType w:val="hybridMultilevel"/>
    <w:tmpl w:val="616854B8"/>
    <w:lvl w:ilvl="0" w:tplc="4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6F0D2574"/>
    <w:multiLevelType w:val="multilevel"/>
    <w:tmpl w:val="FF70F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F248BD"/>
    <w:multiLevelType w:val="multilevel"/>
    <w:tmpl w:val="6A6C165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8298"/>
        </w:tabs>
        <w:ind w:left="8298" w:hanging="360"/>
      </w:p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rI0t7AwNTczMzZW0lEKTi0uzszPAykwrQUABO+e8ywAAAA="/>
  </w:docVars>
  <w:rsids>
    <w:rsidRoot w:val="009E7089"/>
    <w:rsid w:val="00162416"/>
    <w:rsid w:val="003226B5"/>
    <w:rsid w:val="00450510"/>
    <w:rsid w:val="004B0EDA"/>
    <w:rsid w:val="004C6835"/>
    <w:rsid w:val="006278BC"/>
    <w:rsid w:val="006952C1"/>
    <w:rsid w:val="00783C6A"/>
    <w:rsid w:val="00823BDC"/>
    <w:rsid w:val="00934787"/>
    <w:rsid w:val="009E7089"/>
    <w:rsid w:val="00AC6100"/>
    <w:rsid w:val="00AD1C7D"/>
    <w:rsid w:val="00B2440A"/>
    <w:rsid w:val="00BF2D6B"/>
    <w:rsid w:val="00C75748"/>
    <w:rsid w:val="00EA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37F1"/>
  <w15:chartTrackingRefBased/>
  <w15:docId w15:val="{E965BBFC-0BFB-4C9C-80FA-7E8357B0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9E7089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C6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7574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5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7574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7574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F2D6B"/>
    <w:pPr>
      <w:ind w:left="720"/>
      <w:contextualSpacing/>
    </w:pPr>
  </w:style>
  <w:style w:type="paragraph" w:customStyle="1" w:styleId="Normal1">
    <w:name w:val="Normal1"/>
    <w:rsid w:val="00162416"/>
    <w:pPr>
      <w:spacing w:after="0" w:line="276" w:lineRule="auto"/>
    </w:pPr>
    <w:rPr>
      <w:rFonts w:ascii="Arial" w:eastAsia="Arial" w:hAnsi="Arial" w:cs="Arial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4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3</cp:revision>
  <dcterms:created xsi:type="dcterms:W3CDTF">2021-05-12T16:52:00Z</dcterms:created>
  <dcterms:modified xsi:type="dcterms:W3CDTF">2021-05-12T16:53:00Z</dcterms:modified>
</cp:coreProperties>
</file>